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192395" w14:textId="7757FE81" w:rsidR="00AE7A67" w:rsidRPr="007F58D7" w:rsidRDefault="007F58D7" w:rsidP="00F84111">
      <w:pPr>
        <w:pStyle w:val="Heading2"/>
        <w:spacing w:before="0" w:after="0"/>
      </w:pPr>
      <w:r w:rsidRPr="007F58D7">
        <w:t>Lecture 4-string in java</w:t>
      </w:r>
    </w:p>
    <w:p w14:paraId="00C709C3" w14:textId="1FCF5329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1. What is the purpose of the </w:t>
      </w:r>
      <w:proofErr w:type="gramStart"/>
      <w:r w:rsidRPr="00CC7C1A">
        <w:rPr>
          <w:sz w:val="22"/>
          <w:szCs w:val="22"/>
        </w:rPr>
        <w:t>length(</w:t>
      </w:r>
      <w:proofErr w:type="gramEnd"/>
      <w:r w:rsidRPr="00CC7C1A">
        <w:rPr>
          <w:sz w:val="22"/>
          <w:szCs w:val="22"/>
        </w:rPr>
        <w:t>) method in Java's String class?</w:t>
      </w:r>
    </w:p>
    <w:p w14:paraId="6ECE40C0" w14:textId="5CC098FF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To return the number of characters in a String</w:t>
      </w:r>
    </w:p>
    <w:p w14:paraId="7996E774" w14:textId="63BA6416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To split a String into an array</w:t>
      </w:r>
    </w:p>
    <w:p w14:paraId="2D3A537D" w14:textId="009E824D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To find the index of a character in a String</w:t>
      </w:r>
    </w:p>
    <w:p w14:paraId="31A1B01D" w14:textId="5BF9836F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To convert a String to uppercase</w:t>
      </w:r>
    </w:p>
    <w:p w14:paraId="20FD98D7" w14:textId="3BEAA085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BDD6E19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57B0D179" w14:textId="7410DAD4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2. Which method converts a String into an array of characters?</w:t>
      </w:r>
    </w:p>
    <w:p w14:paraId="3560F130" w14:textId="0E3433C3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A) </w:t>
      </w:r>
      <w:proofErr w:type="spellStart"/>
      <w:proofErr w:type="gramStart"/>
      <w:r w:rsidRPr="00CC7C1A">
        <w:rPr>
          <w:sz w:val="22"/>
          <w:szCs w:val="22"/>
        </w:rPr>
        <w:t>charAt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)</w:t>
      </w:r>
    </w:p>
    <w:p w14:paraId="63119D4B" w14:textId="03B27724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B) </w:t>
      </w:r>
      <w:proofErr w:type="spellStart"/>
      <w:proofErr w:type="gramStart"/>
      <w:r w:rsidRPr="00CC7C1A">
        <w:rPr>
          <w:sz w:val="22"/>
          <w:szCs w:val="22"/>
        </w:rPr>
        <w:t>toCharArray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)</w:t>
      </w:r>
    </w:p>
    <w:p w14:paraId="35CC44CD" w14:textId="70915580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C) </w:t>
      </w:r>
      <w:proofErr w:type="gramStart"/>
      <w:r w:rsidRPr="00CC7C1A">
        <w:rPr>
          <w:sz w:val="22"/>
          <w:szCs w:val="22"/>
        </w:rPr>
        <w:t>split(</w:t>
      </w:r>
      <w:proofErr w:type="gramEnd"/>
      <w:r w:rsidRPr="00CC7C1A">
        <w:rPr>
          <w:sz w:val="22"/>
          <w:szCs w:val="22"/>
        </w:rPr>
        <w:t>)</w:t>
      </w:r>
    </w:p>
    <w:p w14:paraId="78783E4B" w14:textId="1289FCE6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D) </w:t>
      </w:r>
      <w:proofErr w:type="spellStart"/>
      <w:proofErr w:type="gram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)</w:t>
      </w:r>
    </w:p>
    <w:p w14:paraId="266E8F76" w14:textId="76A43C78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615AA21D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053A4CDA" w14:textId="0189569B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3. What does the regex ^hello$ match?</w:t>
      </w:r>
    </w:p>
    <w:p w14:paraId="28A2E7DE" w14:textId="52B7BE86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Strings that start with "hello"</w:t>
      </w:r>
    </w:p>
    <w:p w14:paraId="0CA5EA9F" w14:textId="6E14F2A5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Strings that end with "hello"</w:t>
      </w:r>
    </w:p>
    <w:p w14:paraId="5426875D" w14:textId="34AD8739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Strings that are exactly "hello"</w:t>
      </w:r>
    </w:p>
    <w:p w14:paraId="6523DE10" w14:textId="0029631D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Any string containing "hello"</w:t>
      </w:r>
    </w:p>
    <w:p w14:paraId="3CF8BCB9" w14:textId="373EADB1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3A57D932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346B5F55" w14:textId="0EEC78E1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4. What does the regex \</w:t>
      </w:r>
      <w:proofErr w:type="spellStart"/>
      <w:r w:rsidRPr="00CC7C1A">
        <w:rPr>
          <w:sz w:val="22"/>
          <w:szCs w:val="22"/>
        </w:rPr>
        <w:t>bcat</w:t>
      </w:r>
      <w:proofErr w:type="spellEnd"/>
      <w:r w:rsidRPr="00CC7C1A">
        <w:rPr>
          <w:sz w:val="22"/>
          <w:szCs w:val="22"/>
        </w:rPr>
        <w:t>\b match?</w:t>
      </w:r>
    </w:p>
    <w:p w14:paraId="16351AD8" w14:textId="4ECBF500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The word "cat" as a standalone word</w:t>
      </w:r>
    </w:p>
    <w:p w14:paraId="0E539794" w14:textId="0182D3F4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"cat" at the beginning of a word</w:t>
      </w:r>
    </w:p>
    <w:p w14:paraId="37EACAB4" w14:textId="1309D611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"cat" at the end of a word</w:t>
      </w:r>
    </w:p>
    <w:p w14:paraId="456F2F3C" w14:textId="7B65F3E9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Any occurrence of "cat"</w:t>
      </w:r>
    </w:p>
    <w:p w14:paraId="5C75CFF2" w14:textId="079DA221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07C65001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041A1EA8" w14:textId="32991C47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5. In Java, what does the </w:t>
      </w:r>
      <w:proofErr w:type="spellStart"/>
      <w:proofErr w:type="gramStart"/>
      <w:r w:rsidRPr="00CC7C1A">
        <w:rPr>
          <w:sz w:val="22"/>
          <w:szCs w:val="22"/>
        </w:rPr>
        <w:t>indexOf</w:t>
      </w:r>
      <w:proofErr w:type="spellEnd"/>
      <w:r w:rsidRPr="00CC7C1A">
        <w:rPr>
          <w:sz w:val="22"/>
          <w:szCs w:val="22"/>
        </w:rPr>
        <w:t>(</w:t>
      </w:r>
      <w:proofErr w:type="gramEnd"/>
      <w:r w:rsidRPr="00CC7C1A">
        <w:rPr>
          <w:sz w:val="22"/>
          <w:szCs w:val="22"/>
        </w:rPr>
        <w:t>String str) method do?</w:t>
      </w:r>
    </w:p>
    <w:p w14:paraId="7916B665" w14:textId="114B1DA8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Splits a String into an array using the given delimiter</w:t>
      </w:r>
    </w:p>
    <w:p w14:paraId="776036B3" w14:textId="09BD7666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Finds the first occurrence of a substring within a String</w:t>
      </w:r>
    </w:p>
    <w:p w14:paraId="411F7487" w14:textId="4473DBA8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Converts a String to lowercase</w:t>
      </w:r>
    </w:p>
    <w:p w14:paraId="6EC6307D" w14:textId="2BBE8324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Replaces characters in a String</w:t>
      </w:r>
    </w:p>
    <w:p w14:paraId="4345BCB7" w14:textId="45F12618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0B90663F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64FDD3C1" w14:textId="180BA2DB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6. What does the regex [a-zA-Z0-9] match?</w:t>
      </w:r>
    </w:p>
    <w:p w14:paraId="78B1745E" w14:textId="46B9BE04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Only lowercase letters</w:t>
      </w:r>
    </w:p>
    <w:p w14:paraId="4ACA3182" w14:textId="5EBB734C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Only uppercase letters</w:t>
      </w:r>
    </w:p>
    <w:p w14:paraId="49DA2FB4" w14:textId="58430E43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Any letter or digit</w:t>
      </w:r>
    </w:p>
    <w:p w14:paraId="5264E04F" w14:textId="1F871083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Only digits</w:t>
      </w:r>
    </w:p>
    <w:p w14:paraId="6A5132D5" w14:textId="30C264B9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04967230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166E243E" w14:textId="0CC066C4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7. What is returned by </w:t>
      </w:r>
      <w:proofErr w:type="gramStart"/>
      <w:r w:rsidRPr="00CC7C1A">
        <w:rPr>
          <w:sz w:val="22"/>
          <w:szCs w:val="22"/>
        </w:rPr>
        <w:t>split(</w:t>
      </w:r>
      <w:proofErr w:type="gramEnd"/>
      <w:r w:rsidRPr="00CC7C1A">
        <w:rPr>
          <w:sz w:val="22"/>
          <w:szCs w:val="22"/>
        </w:rPr>
        <w:t xml:space="preserve">" +") when applied to "Can you hear </w:t>
      </w:r>
      <w:proofErr w:type="spellStart"/>
      <w:proofErr w:type="gramStart"/>
      <w:r w:rsidRPr="00CC7C1A">
        <w:rPr>
          <w:sz w:val="22"/>
          <w:szCs w:val="22"/>
        </w:rPr>
        <w:t>me?Hello</w:t>
      </w:r>
      <w:proofErr w:type="spellEnd"/>
      <w:proofErr w:type="gramEnd"/>
      <w:r w:rsidRPr="00CC7C1A">
        <w:rPr>
          <w:sz w:val="22"/>
          <w:szCs w:val="22"/>
        </w:rPr>
        <w:t>, hello?"?</w:t>
      </w:r>
    </w:p>
    <w:p w14:paraId="1A711693" w14:textId="1B9121D9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A) An array containing words with extra spaces included</w:t>
      </w:r>
    </w:p>
    <w:p w14:paraId="7F7BB3C8" w14:textId="29CC3469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An array containing exactly 6 words without extra spaces</w:t>
      </w:r>
    </w:p>
    <w:p w14:paraId="47ACEA34" w14:textId="1A036AED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An array containing characters split by space</w:t>
      </w:r>
    </w:p>
    <w:p w14:paraId="4FA1B21E" w14:textId="1029C437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An error due to invalid regex</w:t>
      </w:r>
    </w:p>
    <w:p w14:paraId="3A2C6414" w14:textId="65076091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1D1894E0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018D57FD" w14:textId="2D93EB11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8. Which quantifier matches zero or more occurrences of a character in regex?</w:t>
      </w:r>
    </w:p>
    <w:p w14:paraId="26753C0F" w14:textId="2D593BB6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+</w:t>
      </w:r>
    </w:p>
    <w:p w14:paraId="7A8DD94C" w14:textId="535484C4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*</w:t>
      </w:r>
    </w:p>
    <w:p w14:paraId="2ED639C0" w14:textId="6C763043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{</w:t>
      </w:r>
      <w:proofErr w:type="spellStart"/>
      <w:proofErr w:type="gramStart"/>
      <w:r w:rsidRPr="00CC7C1A">
        <w:rPr>
          <w:sz w:val="22"/>
          <w:szCs w:val="22"/>
        </w:rPr>
        <w:t>min,max</w:t>
      </w:r>
      <w:proofErr w:type="spellEnd"/>
      <w:proofErr w:type="gramEnd"/>
      <w:r w:rsidRPr="00CC7C1A">
        <w:rPr>
          <w:sz w:val="22"/>
          <w:szCs w:val="22"/>
        </w:rPr>
        <w:t>}</w:t>
      </w:r>
    </w:p>
    <w:p w14:paraId="6B7243A7" w14:textId="0D266B1C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?</w:t>
      </w:r>
    </w:p>
    <w:p w14:paraId="508BF724" w14:textId="006C19EF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44FA49F8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109DE6AE" w14:textId="77777777" w:rsidR="00CD1F9C" w:rsidRPr="00CC7C1A" w:rsidRDefault="00CD1F9C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9</w:t>
      </w:r>
      <w:r w:rsidRPr="00CC7C1A">
        <w:rPr>
          <w:sz w:val="22"/>
          <w:szCs w:val="22"/>
        </w:rPr>
        <w:t xml:space="preserve">. Which quantifier matches </w:t>
      </w:r>
      <w:r>
        <w:rPr>
          <w:sz w:val="22"/>
          <w:szCs w:val="22"/>
        </w:rPr>
        <w:t>one</w:t>
      </w:r>
      <w:r w:rsidRPr="00CC7C1A">
        <w:rPr>
          <w:sz w:val="22"/>
          <w:szCs w:val="22"/>
        </w:rPr>
        <w:t xml:space="preserve"> or more occurrences of a character in regex?</w:t>
      </w:r>
    </w:p>
    <w:p w14:paraId="14A76805" w14:textId="15E7D2E3" w:rsidR="00CD1F9C" w:rsidRPr="00CC7C1A" w:rsidRDefault="00CD1F9C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+</w:t>
      </w:r>
    </w:p>
    <w:p w14:paraId="754E543E" w14:textId="79920D67" w:rsidR="00CD1F9C" w:rsidRPr="00CC7C1A" w:rsidRDefault="00CD1F9C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*</w:t>
      </w:r>
    </w:p>
    <w:p w14:paraId="5902B2DA" w14:textId="7319186F" w:rsidR="00CD1F9C" w:rsidRPr="00CC7C1A" w:rsidRDefault="00CD1F9C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{</w:t>
      </w:r>
      <w:proofErr w:type="spellStart"/>
      <w:proofErr w:type="gramStart"/>
      <w:r w:rsidRPr="00CC7C1A">
        <w:rPr>
          <w:sz w:val="22"/>
          <w:szCs w:val="22"/>
        </w:rPr>
        <w:t>min,max</w:t>
      </w:r>
      <w:proofErr w:type="spellEnd"/>
      <w:proofErr w:type="gramEnd"/>
      <w:r w:rsidRPr="00CC7C1A">
        <w:rPr>
          <w:sz w:val="22"/>
          <w:szCs w:val="22"/>
        </w:rPr>
        <w:t>}</w:t>
      </w:r>
    </w:p>
    <w:p w14:paraId="5794376D" w14:textId="24CB4972" w:rsidR="00CD1F9C" w:rsidRPr="00CC7C1A" w:rsidRDefault="00CD1F9C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?</w:t>
      </w:r>
    </w:p>
    <w:p w14:paraId="6C1F2F74" w14:textId="7B991A24" w:rsidR="00CD1F9C" w:rsidRDefault="00CD1F9C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4E2AE208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15996E79" w14:textId="7ABBD613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10. What does the regex [0-9]{</w:t>
      </w:r>
      <w:proofErr w:type="gramStart"/>
      <w:r w:rsidRPr="00CC7C1A">
        <w:rPr>
          <w:sz w:val="22"/>
          <w:szCs w:val="22"/>
        </w:rPr>
        <w:t>3}[</w:t>
      </w:r>
      <w:proofErr w:type="gramEnd"/>
      <w:r w:rsidRPr="00CC7C1A">
        <w:rPr>
          <w:sz w:val="22"/>
          <w:szCs w:val="22"/>
        </w:rPr>
        <w:t xml:space="preserve"> -</w:t>
      </w:r>
      <w:proofErr w:type="gramStart"/>
      <w:r w:rsidRPr="00CC7C1A">
        <w:rPr>
          <w:sz w:val="22"/>
          <w:szCs w:val="22"/>
        </w:rPr>
        <w:t>]?[</w:t>
      </w:r>
      <w:proofErr w:type="gramEnd"/>
      <w:r w:rsidRPr="00CC7C1A">
        <w:rPr>
          <w:sz w:val="22"/>
          <w:szCs w:val="22"/>
        </w:rPr>
        <w:t>0-9]{</w:t>
      </w:r>
      <w:proofErr w:type="gramStart"/>
      <w:r w:rsidRPr="00CC7C1A">
        <w:rPr>
          <w:sz w:val="22"/>
          <w:szCs w:val="22"/>
        </w:rPr>
        <w:t>3}[</w:t>
      </w:r>
      <w:proofErr w:type="gramEnd"/>
      <w:r w:rsidRPr="00CC7C1A">
        <w:rPr>
          <w:sz w:val="22"/>
          <w:szCs w:val="22"/>
        </w:rPr>
        <w:t xml:space="preserve"> -</w:t>
      </w:r>
      <w:proofErr w:type="gramStart"/>
      <w:r w:rsidRPr="00CC7C1A">
        <w:rPr>
          <w:sz w:val="22"/>
          <w:szCs w:val="22"/>
        </w:rPr>
        <w:t>]?[</w:t>
      </w:r>
      <w:proofErr w:type="gramEnd"/>
      <w:r w:rsidRPr="00CC7C1A">
        <w:rPr>
          <w:sz w:val="22"/>
          <w:szCs w:val="22"/>
        </w:rPr>
        <w:t>0-9]{4} match?</w:t>
      </w:r>
    </w:p>
    <w:p w14:paraId="3A2FCBA9" w14:textId="25CD5C47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Any string with exactly 10 digits in sequence</w:t>
      </w:r>
    </w:p>
    <w:p w14:paraId="56A4D29B" w14:textId="5259DCAB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Phone numbers with optional spaces or hyphens as separators (e.g., 1234567890, 123 456 7890, 123-456-7890)</w:t>
      </w:r>
    </w:p>
    <w:p w14:paraId="0C3077B4" w14:textId="5C7373E5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Strings with three digits followed by spaces only</w:t>
      </w:r>
    </w:p>
    <w:p w14:paraId="3A6CDD61" w14:textId="543207FC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Strings with special characters only</w:t>
      </w:r>
    </w:p>
    <w:p w14:paraId="22A5977D" w14:textId="22D8B19A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EAA9B5E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6F234780" w14:textId="2015CD9C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11. Which built-in character class matches any digit?</w:t>
      </w:r>
    </w:p>
    <w:p w14:paraId="377AFAC1" w14:textId="1E6928B0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\D</w:t>
      </w:r>
    </w:p>
    <w:p w14:paraId="03F27E55" w14:textId="434AAF1F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\w</w:t>
      </w:r>
    </w:p>
    <w:p w14:paraId="08E5298C" w14:textId="232D012B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\d</w:t>
      </w:r>
    </w:p>
    <w:p w14:paraId="5A7788D8" w14:textId="10929E59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\s</w:t>
      </w:r>
    </w:p>
    <w:p w14:paraId="7225D0B4" w14:textId="2DC0D609" w:rsidR="00CC7C1A" w:rsidRPr="008A2F1D" w:rsidRDefault="00CC7C1A" w:rsidP="00F84111">
      <w:pPr>
        <w:spacing w:after="0"/>
        <w:rPr>
          <w:sz w:val="22"/>
          <w:szCs w:val="22"/>
        </w:rPr>
      </w:pPr>
      <w:r w:rsidRPr="008A2F1D">
        <w:rPr>
          <w:sz w:val="22"/>
          <w:szCs w:val="22"/>
        </w:rPr>
        <w:t>Answer:</w:t>
      </w:r>
    </w:p>
    <w:p w14:paraId="7B161B26" w14:textId="77777777" w:rsidR="005B1773" w:rsidRPr="00CC7C1A" w:rsidRDefault="005B1773" w:rsidP="00F84111">
      <w:pPr>
        <w:spacing w:after="0"/>
        <w:rPr>
          <w:i/>
          <w:iCs/>
          <w:sz w:val="22"/>
          <w:szCs w:val="22"/>
        </w:rPr>
      </w:pPr>
    </w:p>
    <w:p w14:paraId="6D8B3604" w14:textId="7946B29F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12. How can you match the literal dot (.) character in regex?</w:t>
      </w:r>
    </w:p>
    <w:p w14:paraId="10A43C3B" w14:textId="63D179FF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A) Use </w:t>
      </w:r>
      <w:proofErr w:type="gramStart"/>
      <w:r w:rsidRPr="00CC7C1A">
        <w:rPr>
          <w:sz w:val="22"/>
          <w:szCs w:val="22"/>
        </w:rPr>
        <w:t>just .</w:t>
      </w:r>
      <w:proofErr w:type="gramEnd"/>
      <w:r w:rsidRPr="00CC7C1A">
        <w:rPr>
          <w:sz w:val="22"/>
          <w:szCs w:val="22"/>
        </w:rPr>
        <w:t xml:space="preserve"> directly in the pattern.</w:t>
      </w:r>
    </w:p>
    <w:p w14:paraId="07A751D1" w14:textId="76421848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Use \. to escape it.</w:t>
      </w:r>
    </w:p>
    <w:p w14:paraId="38FA831C" w14:textId="60AA6A88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) Use [.].</w:t>
      </w:r>
    </w:p>
    <w:p w14:paraId="7D84AE3F" w14:textId="04C5BE4C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Both B and C are correct.</w:t>
      </w:r>
    </w:p>
    <w:p w14:paraId="1AD0CCD5" w14:textId="7D1AE8E5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504F1556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64F0FAB5" w14:textId="3C881D44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13. Which quantifier matches between 2 and 4 occurrences of a pattern?</w:t>
      </w:r>
    </w:p>
    <w:p w14:paraId="0BCEE320" w14:textId="312229C0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{2,4}</w:t>
      </w:r>
    </w:p>
    <w:p w14:paraId="1AEBEF49" w14:textId="06A870D0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{2,}</w:t>
      </w:r>
    </w:p>
    <w:p w14:paraId="684780E2" w14:textId="06FC88AC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lastRenderedPageBreak/>
        <w:t>C) {,4}</w:t>
      </w:r>
    </w:p>
    <w:p w14:paraId="1A28553D" w14:textId="2113EF4D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{4}</w:t>
      </w:r>
    </w:p>
    <w:p w14:paraId="70102158" w14:textId="308C8B82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64D311FA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6E613510" w14:textId="37D4A84B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14. What is the output of calling </w:t>
      </w:r>
      <w:proofErr w:type="spellStart"/>
      <w:r w:rsidRPr="00CC7C1A">
        <w:rPr>
          <w:sz w:val="22"/>
          <w:szCs w:val="22"/>
        </w:rPr>
        <w:t>getTokens</w:t>
      </w:r>
      <w:proofErr w:type="spellEnd"/>
      <w:r w:rsidRPr="00CC7C1A">
        <w:rPr>
          <w:sz w:val="22"/>
          <w:szCs w:val="22"/>
        </w:rPr>
        <w:t>("[a-</w:t>
      </w:r>
      <w:proofErr w:type="gramStart"/>
      <w:r w:rsidRPr="00CC7C1A">
        <w:rPr>
          <w:sz w:val="22"/>
          <w:szCs w:val="22"/>
        </w:rPr>
        <w:t>z]+</w:t>
      </w:r>
      <w:proofErr w:type="gramEnd"/>
      <w:r w:rsidRPr="00CC7C1A">
        <w:rPr>
          <w:sz w:val="22"/>
          <w:szCs w:val="22"/>
        </w:rPr>
        <w:t>") on "Splitting strings is fun!"?</w:t>
      </w:r>
    </w:p>
    <w:p w14:paraId="223D9050" w14:textId="77777777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ssume it extracts sequences of lowercase letters.</w:t>
      </w:r>
    </w:p>
    <w:p w14:paraId="2ED61D50" w14:textId="14D01506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) ["Splitting", "strings", "is", "fun"]</w:t>
      </w:r>
    </w:p>
    <w:p w14:paraId="672F4E24" w14:textId="0DC33590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) ["</w:t>
      </w:r>
      <w:proofErr w:type="spellStart"/>
      <w:r w:rsidRPr="00CC7C1A">
        <w:rPr>
          <w:sz w:val="22"/>
          <w:szCs w:val="22"/>
        </w:rPr>
        <w:t>plitting</w:t>
      </w:r>
      <w:proofErr w:type="spellEnd"/>
      <w:r w:rsidRPr="00CC7C1A">
        <w:rPr>
          <w:sz w:val="22"/>
          <w:szCs w:val="22"/>
        </w:rPr>
        <w:t xml:space="preserve">", "strings", "is", "fun"] </w:t>
      </w:r>
    </w:p>
    <w:p w14:paraId="1CD5B13E" w14:textId="14EA9980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 xml:space="preserve">C) ["strings", "is", "fun"] </w:t>
      </w:r>
    </w:p>
    <w:p w14:paraId="4CFD5C28" w14:textId="070F8238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) ["</w:t>
      </w:r>
      <w:proofErr w:type="spellStart"/>
      <w:r w:rsidRPr="00CC7C1A">
        <w:rPr>
          <w:sz w:val="22"/>
          <w:szCs w:val="22"/>
        </w:rPr>
        <w:t>splittingstringsisfun</w:t>
      </w:r>
      <w:proofErr w:type="spellEnd"/>
      <w:r w:rsidRPr="00CC7C1A">
        <w:rPr>
          <w:sz w:val="22"/>
          <w:szCs w:val="22"/>
        </w:rPr>
        <w:t>"]</w:t>
      </w:r>
    </w:p>
    <w:p w14:paraId="631028D5" w14:textId="57C08938" w:rsid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20956DF0" w14:textId="77777777" w:rsidR="005B1773" w:rsidRPr="00CC7C1A" w:rsidRDefault="005B1773" w:rsidP="00F84111">
      <w:pPr>
        <w:spacing w:after="0"/>
        <w:rPr>
          <w:sz w:val="22"/>
          <w:szCs w:val="22"/>
        </w:rPr>
      </w:pPr>
    </w:p>
    <w:p w14:paraId="0E0F3E9F" w14:textId="3320AD57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15. What does the regex (</w:t>
      </w:r>
      <w:proofErr w:type="spellStart"/>
      <w:r w:rsidRPr="00CC7C1A">
        <w:rPr>
          <w:sz w:val="22"/>
          <w:szCs w:val="22"/>
        </w:rPr>
        <w:t>abc|def|ghi</w:t>
      </w:r>
      <w:proofErr w:type="spellEnd"/>
      <w:r w:rsidRPr="00CC7C1A">
        <w:rPr>
          <w:sz w:val="22"/>
          <w:szCs w:val="22"/>
        </w:rPr>
        <w:t>) match?</w:t>
      </w:r>
    </w:p>
    <w:p w14:paraId="79E203CB" w14:textId="2C7CB6F1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</w:t>
      </w:r>
      <w:r w:rsidR="001B62AF">
        <w:rPr>
          <w:sz w:val="22"/>
          <w:szCs w:val="22"/>
        </w:rPr>
        <w:t>)</w:t>
      </w:r>
      <w:r w:rsidRPr="00CC7C1A">
        <w:rPr>
          <w:sz w:val="22"/>
          <w:szCs w:val="22"/>
        </w:rPr>
        <w:t xml:space="preserve"> Only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"</w:t>
      </w:r>
    </w:p>
    <w:p w14:paraId="6EB87F20" w14:textId="0B5592E1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B</w:t>
      </w:r>
      <w:r w:rsidR="001B62AF">
        <w:rPr>
          <w:sz w:val="22"/>
          <w:szCs w:val="22"/>
        </w:rPr>
        <w:t>)</w:t>
      </w:r>
      <w:r w:rsidRPr="00CC7C1A">
        <w:rPr>
          <w:sz w:val="22"/>
          <w:szCs w:val="22"/>
        </w:rPr>
        <w:t xml:space="preserve"> Only "def"</w:t>
      </w:r>
    </w:p>
    <w:p w14:paraId="36F1DC8C" w14:textId="36C83397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C</w:t>
      </w:r>
      <w:r w:rsidR="001B62AF">
        <w:rPr>
          <w:sz w:val="22"/>
          <w:szCs w:val="22"/>
        </w:rPr>
        <w:t>)</w:t>
      </w:r>
      <w:r w:rsidRPr="00CC7C1A">
        <w:rPr>
          <w:sz w:val="22"/>
          <w:szCs w:val="22"/>
        </w:rPr>
        <w:t xml:space="preserve"> Any one of "</w:t>
      </w:r>
      <w:proofErr w:type="spellStart"/>
      <w:r w:rsidRPr="00CC7C1A">
        <w:rPr>
          <w:sz w:val="22"/>
          <w:szCs w:val="22"/>
        </w:rPr>
        <w:t>abc</w:t>
      </w:r>
      <w:proofErr w:type="spellEnd"/>
      <w:r w:rsidRPr="00CC7C1A">
        <w:rPr>
          <w:sz w:val="22"/>
          <w:szCs w:val="22"/>
        </w:rPr>
        <w:t>," "def," or "</w:t>
      </w:r>
      <w:proofErr w:type="spellStart"/>
      <w:r w:rsidRPr="00CC7C1A">
        <w:rPr>
          <w:sz w:val="22"/>
          <w:szCs w:val="22"/>
        </w:rPr>
        <w:t>ghi</w:t>
      </w:r>
      <w:proofErr w:type="spellEnd"/>
      <w:r w:rsidRPr="00CC7C1A">
        <w:rPr>
          <w:sz w:val="22"/>
          <w:szCs w:val="22"/>
        </w:rPr>
        <w:t>"</w:t>
      </w:r>
    </w:p>
    <w:p w14:paraId="77A6AC51" w14:textId="10DBEFAF" w:rsidR="00CC7C1A" w:rsidRPr="00CC7C1A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D</w:t>
      </w:r>
      <w:r w:rsidR="001B62AF">
        <w:rPr>
          <w:sz w:val="22"/>
          <w:szCs w:val="22"/>
        </w:rPr>
        <w:t>)</w:t>
      </w:r>
      <w:r w:rsidRPr="00CC7C1A">
        <w:rPr>
          <w:sz w:val="22"/>
          <w:szCs w:val="22"/>
        </w:rPr>
        <w:t xml:space="preserve"> All three combined in sequence.</w:t>
      </w:r>
    </w:p>
    <w:p w14:paraId="73EC081A" w14:textId="5BF3CC60" w:rsidR="005B1773" w:rsidRDefault="00CC7C1A" w:rsidP="00F84111">
      <w:pPr>
        <w:spacing w:after="0"/>
        <w:rPr>
          <w:sz w:val="22"/>
          <w:szCs w:val="22"/>
        </w:rPr>
      </w:pPr>
      <w:r w:rsidRPr="00CC7C1A">
        <w:rPr>
          <w:sz w:val="22"/>
          <w:szCs w:val="22"/>
        </w:rPr>
        <w:t>Answer:</w:t>
      </w:r>
    </w:p>
    <w:p w14:paraId="4BDC0607" w14:textId="77777777" w:rsidR="00C60545" w:rsidRDefault="00C60545" w:rsidP="00F84111">
      <w:pPr>
        <w:spacing w:after="0"/>
        <w:rPr>
          <w:sz w:val="22"/>
          <w:szCs w:val="22"/>
        </w:rPr>
      </w:pPr>
    </w:p>
    <w:p w14:paraId="37B6B605" w14:textId="14B65E51" w:rsidR="00C60545" w:rsidRDefault="00C60545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16.</w:t>
      </w:r>
      <w:r w:rsidRPr="009D501B">
        <w:rPr>
          <w:sz w:val="22"/>
          <w:szCs w:val="22"/>
        </w:rPr>
        <w:t xml:space="preserve"> Which of the following lines of code correctly assign a String containing the text "My String" to the variable 'text'? </w:t>
      </w:r>
      <w:proofErr w:type="gramStart"/>
      <w:r w:rsidRPr="009D501B">
        <w:rPr>
          <w:sz w:val="22"/>
          <w:szCs w:val="22"/>
        </w:rPr>
        <w:t>( )</w:t>
      </w:r>
      <w:proofErr w:type="gramEnd"/>
      <w:r w:rsidRPr="009D501B">
        <w:rPr>
          <w:sz w:val="22"/>
          <w:szCs w:val="22"/>
        </w:rPr>
        <w:t xml:space="preserve"> (Select all correct options.)</w:t>
      </w:r>
    </w:p>
    <w:p w14:paraId="77719D21" w14:textId="74DB8BCE" w:rsidR="00C60545" w:rsidRPr="001B62AF" w:rsidRDefault="00C60545" w:rsidP="00F84111">
      <w:pPr>
        <w:spacing w:after="0" w:line="240" w:lineRule="auto"/>
        <w:rPr>
          <w:sz w:val="22"/>
          <w:szCs w:val="22"/>
        </w:rPr>
      </w:pPr>
      <w:r w:rsidRPr="001B62AF">
        <w:rPr>
          <w:sz w:val="22"/>
          <w:szCs w:val="22"/>
        </w:rPr>
        <w:t>A</w:t>
      </w:r>
      <w:r w:rsidR="001B62AF">
        <w:rPr>
          <w:sz w:val="22"/>
          <w:szCs w:val="22"/>
        </w:rPr>
        <w:t>)</w:t>
      </w:r>
      <w:r w:rsidRPr="001B62AF">
        <w:rPr>
          <w:sz w:val="22"/>
          <w:szCs w:val="22"/>
        </w:rPr>
        <w:br/>
        <w:t xml:space="preserve">String text = new </w:t>
      </w:r>
      <w:proofErr w:type="gramStart"/>
      <w:r w:rsidRPr="001B62AF">
        <w:rPr>
          <w:sz w:val="22"/>
          <w:szCs w:val="22"/>
        </w:rPr>
        <w:t>String(</w:t>
      </w:r>
      <w:proofErr w:type="gramEnd"/>
      <w:r w:rsidRPr="001B62AF">
        <w:rPr>
          <w:sz w:val="22"/>
          <w:szCs w:val="22"/>
        </w:rPr>
        <w:t>"My ");</w:t>
      </w:r>
      <w:r w:rsidRPr="001B62AF">
        <w:rPr>
          <w:sz w:val="22"/>
          <w:szCs w:val="22"/>
        </w:rPr>
        <w:br/>
        <w:t>text += new String("String"</w:t>
      </w:r>
      <w:proofErr w:type="gramStart"/>
      <w:r w:rsidRPr="001B62AF">
        <w:rPr>
          <w:sz w:val="22"/>
          <w:szCs w:val="22"/>
        </w:rPr>
        <w:t>);</w:t>
      </w:r>
      <w:proofErr w:type="gramEnd"/>
    </w:p>
    <w:p w14:paraId="5CA5E77C" w14:textId="4E007790" w:rsidR="00C60545" w:rsidRPr="001B62AF" w:rsidRDefault="001B62AF" w:rsidP="00F84111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B)</w:t>
      </w:r>
      <w:r w:rsidR="00C60545" w:rsidRPr="001B62AF">
        <w:rPr>
          <w:sz w:val="22"/>
          <w:szCs w:val="22"/>
        </w:rPr>
        <w:br/>
        <w:t>String s1 = "My String";</w:t>
      </w:r>
      <w:r w:rsidR="00C60545" w:rsidRPr="001B62AF">
        <w:rPr>
          <w:sz w:val="22"/>
          <w:szCs w:val="22"/>
        </w:rPr>
        <w:br/>
        <w:t xml:space="preserve">String text = </w:t>
      </w:r>
      <w:proofErr w:type="gramStart"/>
      <w:r w:rsidR="00C60545" w:rsidRPr="001B62AF">
        <w:rPr>
          <w:sz w:val="22"/>
          <w:szCs w:val="22"/>
        </w:rPr>
        <w:t>s1;</w:t>
      </w:r>
      <w:proofErr w:type="gramEnd"/>
    </w:p>
    <w:p w14:paraId="63AE5A7C" w14:textId="132B49B8" w:rsidR="00C60545" w:rsidRPr="001B62AF" w:rsidRDefault="001B62AF" w:rsidP="00F84111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C)</w:t>
      </w:r>
      <w:r w:rsidR="00C60545" w:rsidRPr="001B62AF">
        <w:rPr>
          <w:sz w:val="22"/>
          <w:szCs w:val="22"/>
        </w:rPr>
        <w:br/>
        <w:t>String text = "My ";</w:t>
      </w:r>
      <w:r w:rsidR="00C60545" w:rsidRPr="001B62AF">
        <w:rPr>
          <w:sz w:val="22"/>
          <w:szCs w:val="22"/>
        </w:rPr>
        <w:br/>
        <w:t>String s2 = "String";</w:t>
      </w:r>
      <w:r w:rsidR="00C60545" w:rsidRPr="001B62AF">
        <w:rPr>
          <w:sz w:val="22"/>
          <w:szCs w:val="22"/>
        </w:rPr>
        <w:br/>
        <w:t xml:space="preserve">text = text + </w:t>
      </w:r>
      <w:proofErr w:type="gramStart"/>
      <w:r w:rsidR="00C60545" w:rsidRPr="001B62AF">
        <w:rPr>
          <w:sz w:val="22"/>
          <w:szCs w:val="22"/>
        </w:rPr>
        <w:t>s2;</w:t>
      </w:r>
      <w:proofErr w:type="gramEnd"/>
    </w:p>
    <w:p w14:paraId="32D22A1A" w14:textId="229D8411" w:rsidR="00C60545" w:rsidRPr="001B62AF" w:rsidRDefault="001B62AF" w:rsidP="00F84111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D)</w:t>
      </w:r>
      <w:r w:rsidR="00C60545" w:rsidRPr="001B62AF">
        <w:rPr>
          <w:sz w:val="22"/>
          <w:szCs w:val="22"/>
        </w:rPr>
        <w:br/>
        <w:t>String text = "My ";</w:t>
      </w:r>
      <w:r w:rsidR="00C60545" w:rsidRPr="001B62AF">
        <w:rPr>
          <w:sz w:val="22"/>
          <w:szCs w:val="22"/>
        </w:rPr>
        <w:br/>
      </w:r>
      <w:proofErr w:type="spellStart"/>
      <w:proofErr w:type="gramStart"/>
      <w:r w:rsidR="00C60545" w:rsidRPr="001B62AF">
        <w:rPr>
          <w:sz w:val="22"/>
          <w:szCs w:val="22"/>
        </w:rPr>
        <w:t>text.concat</w:t>
      </w:r>
      <w:proofErr w:type="spellEnd"/>
      <w:proofErr w:type="gramEnd"/>
      <w:r w:rsidR="00C60545" w:rsidRPr="001B62AF">
        <w:rPr>
          <w:sz w:val="22"/>
          <w:szCs w:val="22"/>
        </w:rPr>
        <w:t>("String"</w:t>
      </w:r>
      <w:proofErr w:type="gramStart"/>
      <w:r w:rsidR="00C60545" w:rsidRPr="001B62AF">
        <w:rPr>
          <w:sz w:val="22"/>
          <w:szCs w:val="22"/>
        </w:rPr>
        <w:t>);</w:t>
      </w:r>
      <w:proofErr w:type="gramEnd"/>
    </w:p>
    <w:p w14:paraId="43A6063B" w14:textId="47BBC51A" w:rsidR="00C60545" w:rsidRDefault="00C60545" w:rsidP="00F84111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 xml:space="preserve">ANS: </w:t>
      </w:r>
    </w:p>
    <w:p w14:paraId="52BCC0F9" w14:textId="77777777" w:rsidR="00C60545" w:rsidRDefault="00C60545" w:rsidP="00F84111">
      <w:pPr>
        <w:spacing w:after="0"/>
        <w:rPr>
          <w:sz w:val="22"/>
          <w:szCs w:val="22"/>
        </w:rPr>
      </w:pPr>
    </w:p>
    <w:p w14:paraId="6B3717A2" w14:textId="77777777" w:rsidR="0017773E" w:rsidRPr="009D501B" w:rsidRDefault="0017773E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17. </w:t>
      </w:r>
      <w:r w:rsidRPr="009D501B">
        <w:rPr>
          <w:sz w:val="22"/>
          <w:szCs w:val="22"/>
        </w:rPr>
        <w:t>Assume</w:t>
      </w:r>
      <w:r>
        <w:rPr>
          <w:sz w:val="22"/>
          <w:szCs w:val="22"/>
        </w:rPr>
        <w:t xml:space="preserve"> String</w:t>
      </w:r>
      <w:r w:rsidRPr="009D501B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variable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3B929F0F" w14:textId="77777777" w:rsidR="0017773E" w:rsidRPr="009D501B" w:rsidRDefault="0017773E" w:rsidP="00F84111">
      <w:pPr>
        <w:spacing w:after="0"/>
        <w:rPr>
          <w:sz w:val="22"/>
          <w:szCs w:val="22"/>
        </w:rPr>
      </w:pPr>
      <w:r w:rsidRPr="002561D1">
        <w:rPr>
          <w:sz w:val="22"/>
          <w:szCs w:val="22"/>
        </w:rPr>
        <w:t>"</w:t>
      </w:r>
      <w:proofErr w:type="spellStart"/>
      <w:proofErr w:type="gramStart"/>
      <w:r w:rsidRPr="002561D1">
        <w:rPr>
          <w:sz w:val="22"/>
          <w:szCs w:val="22"/>
        </w:rPr>
        <w:t>lalalaaaa</w:t>
      </w:r>
      <w:proofErr w:type="spellEnd"/>
      <w:proofErr w:type="gramEnd"/>
      <w:r w:rsidRPr="002561D1">
        <w:rPr>
          <w:sz w:val="22"/>
          <w:szCs w:val="22"/>
        </w:rPr>
        <w:t xml:space="preserve">! </w:t>
      </w:r>
      <w:proofErr w:type="spellStart"/>
      <w:r w:rsidRPr="002561D1">
        <w:rPr>
          <w:sz w:val="22"/>
          <w:szCs w:val="22"/>
        </w:rPr>
        <w:t>lala</w:t>
      </w:r>
      <w:proofErr w:type="spellEnd"/>
      <w:r w:rsidRPr="002561D1">
        <w:rPr>
          <w:sz w:val="22"/>
          <w:szCs w:val="22"/>
        </w:rPr>
        <w:t>, la!"</w:t>
      </w:r>
    </w:p>
    <w:p w14:paraId="02ECCA03" w14:textId="77777777" w:rsidR="0017773E" w:rsidRPr="009D501B" w:rsidRDefault="0017773E" w:rsidP="00F84111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510E741C" w14:textId="2845829A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D)</w:t>
      </w:r>
      <w:proofErr w:type="spellStart"/>
      <w:r w:rsidR="0017773E" w:rsidRPr="009D501B">
        <w:rPr>
          <w:sz w:val="22"/>
          <w:szCs w:val="22"/>
        </w:rPr>
        <w:t>getTokens</w:t>
      </w:r>
      <w:proofErr w:type="spellEnd"/>
      <w:r w:rsidR="0017773E" w:rsidRPr="009D501B">
        <w:rPr>
          <w:sz w:val="22"/>
          <w:szCs w:val="22"/>
        </w:rPr>
        <w:t>("la+"</w:t>
      </w:r>
      <w:proofErr w:type="gramStart"/>
      <w:r w:rsidR="0017773E" w:rsidRPr="009D501B">
        <w:rPr>
          <w:sz w:val="22"/>
          <w:szCs w:val="22"/>
        </w:rPr>
        <w:t>);</w:t>
      </w:r>
      <w:proofErr w:type="gramEnd"/>
    </w:p>
    <w:p w14:paraId="328937A8" w14:textId="4F6534B6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A)</w:t>
      </w:r>
      <w:r w:rsidR="0017773E" w:rsidRPr="009D501B">
        <w:rPr>
          <w:sz w:val="22"/>
          <w:szCs w:val="22"/>
        </w:rPr>
        <w:t xml:space="preserve"> ["</w:t>
      </w:r>
      <w:proofErr w:type="spellStart"/>
      <w:r w:rsidR="0017773E" w:rsidRPr="009D501B">
        <w:rPr>
          <w:sz w:val="22"/>
          <w:szCs w:val="22"/>
        </w:rPr>
        <w:t>lalala</w:t>
      </w:r>
      <w:proofErr w:type="spellEnd"/>
      <w:r w:rsidR="0017773E" w:rsidRPr="009D501B">
        <w:rPr>
          <w:sz w:val="22"/>
          <w:szCs w:val="22"/>
        </w:rPr>
        <w:t>", "</w:t>
      </w:r>
      <w:proofErr w:type="spellStart"/>
      <w:r w:rsidR="0017773E" w:rsidRPr="009D501B">
        <w:rPr>
          <w:sz w:val="22"/>
          <w:szCs w:val="22"/>
        </w:rPr>
        <w:t>lala</w:t>
      </w:r>
      <w:proofErr w:type="spellEnd"/>
      <w:r w:rsidR="0017773E" w:rsidRPr="009D501B">
        <w:rPr>
          <w:sz w:val="22"/>
          <w:szCs w:val="22"/>
        </w:rPr>
        <w:t>", "la"]</w:t>
      </w:r>
    </w:p>
    <w:p w14:paraId="5528FE93" w14:textId="73C4BBF5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B)</w:t>
      </w:r>
      <w:r w:rsidR="0017773E" w:rsidRPr="009D501B">
        <w:rPr>
          <w:sz w:val="22"/>
          <w:szCs w:val="22"/>
        </w:rPr>
        <w:t xml:space="preserve"> ["la", "la", "la", "la", "la", "la"]</w:t>
      </w:r>
    </w:p>
    <w:p w14:paraId="20BB1F60" w14:textId="6BC09D4E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C)</w:t>
      </w:r>
      <w:r w:rsidR="0017773E" w:rsidRPr="009D501B">
        <w:rPr>
          <w:sz w:val="22"/>
          <w:szCs w:val="22"/>
        </w:rPr>
        <w:t xml:space="preserve"> ["</w:t>
      </w:r>
      <w:proofErr w:type="spellStart"/>
      <w:r w:rsidR="0017773E" w:rsidRPr="009D501B">
        <w:rPr>
          <w:sz w:val="22"/>
          <w:szCs w:val="22"/>
        </w:rPr>
        <w:t>laaaaaa</w:t>
      </w:r>
      <w:proofErr w:type="spellEnd"/>
      <w:r w:rsidR="0017773E" w:rsidRPr="009D501B">
        <w:rPr>
          <w:sz w:val="22"/>
          <w:szCs w:val="22"/>
        </w:rPr>
        <w:t>", "</w:t>
      </w:r>
      <w:proofErr w:type="spellStart"/>
      <w:r w:rsidR="0017773E" w:rsidRPr="009D501B">
        <w:rPr>
          <w:sz w:val="22"/>
          <w:szCs w:val="22"/>
        </w:rPr>
        <w:t>lala</w:t>
      </w:r>
      <w:proofErr w:type="spellEnd"/>
      <w:r w:rsidR="0017773E" w:rsidRPr="009D501B">
        <w:rPr>
          <w:sz w:val="22"/>
          <w:szCs w:val="22"/>
        </w:rPr>
        <w:t>", "la"]</w:t>
      </w:r>
    </w:p>
    <w:p w14:paraId="45AF74C6" w14:textId="396A91D6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D)</w:t>
      </w:r>
      <w:r w:rsidR="0017773E" w:rsidRPr="009D501B">
        <w:rPr>
          <w:sz w:val="22"/>
          <w:szCs w:val="22"/>
        </w:rPr>
        <w:t xml:space="preserve"> ["la", "la", "</w:t>
      </w:r>
      <w:proofErr w:type="spellStart"/>
      <w:r w:rsidR="0017773E" w:rsidRPr="009D501B">
        <w:rPr>
          <w:sz w:val="22"/>
          <w:szCs w:val="22"/>
        </w:rPr>
        <w:t>laaaa</w:t>
      </w:r>
      <w:proofErr w:type="spellEnd"/>
      <w:r w:rsidR="0017773E" w:rsidRPr="009D501B">
        <w:rPr>
          <w:sz w:val="22"/>
          <w:szCs w:val="22"/>
        </w:rPr>
        <w:t>", "la", "la", "la"]</w:t>
      </w:r>
    </w:p>
    <w:p w14:paraId="27C0BB0A" w14:textId="06574809" w:rsidR="00C60545" w:rsidRDefault="00C60545" w:rsidP="00F84111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2A0E5A4A" w14:textId="77777777" w:rsidR="008A2F1D" w:rsidRPr="009D501B" w:rsidRDefault="008A2F1D" w:rsidP="00F84111">
      <w:pPr>
        <w:spacing w:after="0"/>
        <w:rPr>
          <w:sz w:val="22"/>
          <w:szCs w:val="22"/>
        </w:rPr>
      </w:pPr>
    </w:p>
    <w:p w14:paraId="5F6BC6CD" w14:textId="77777777" w:rsidR="0017773E" w:rsidRPr="009D501B" w:rsidRDefault="0017773E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18. </w:t>
      </w:r>
      <w:bookmarkStart w:id="0" w:name="OLE_LINK1"/>
      <w:r w:rsidRPr="009D501B">
        <w:rPr>
          <w:sz w:val="22"/>
          <w:szCs w:val="22"/>
        </w:rPr>
        <w:t xml:space="preserve">Assume </w:t>
      </w:r>
      <w:proofErr w:type="gramStart"/>
      <w:r>
        <w:rPr>
          <w:sz w:val="22"/>
          <w:szCs w:val="22"/>
        </w:rPr>
        <w:t>String</w:t>
      </w:r>
      <w:r w:rsidRPr="009D501B">
        <w:rPr>
          <w:sz w:val="22"/>
          <w:szCs w:val="22"/>
        </w:rPr>
        <w:t xml:space="preserve"> </w:t>
      </w:r>
      <w:r w:rsidRPr="00CC7C1A">
        <w:rPr>
          <w:sz w:val="22"/>
          <w:szCs w:val="22"/>
        </w:rPr>
        <w:t xml:space="preserve"> </w:t>
      </w:r>
      <w:r>
        <w:rPr>
          <w:sz w:val="22"/>
          <w:szCs w:val="22"/>
        </w:rPr>
        <w:t>variable</w:t>
      </w:r>
      <w:proofErr w:type="gramEnd"/>
      <w:r>
        <w:rPr>
          <w:sz w:val="22"/>
          <w:szCs w:val="22"/>
        </w:rPr>
        <w:t xml:space="preserve"> </w:t>
      </w:r>
      <w:r w:rsidRPr="009D501B">
        <w:rPr>
          <w:sz w:val="22"/>
          <w:szCs w:val="22"/>
        </w:rPr>
        <w:t xml:space="preserve">d </w:t>
      </w:r>
      <w:r>
        <w:rPr>
          <w:sz w:val="22"/>
          <w:szCs w:val="22"/>
        </w:rPr>
        <w:t xml:space="preserve">contains </w:t>
      </w:r>
      <w:r w:rsidRPr="009D501B">
        <w:rPr>
          <w:sz w:val="22"/>
          <w:szCs w:val="22"/>
        </w:rPr>
        <w:t>the text:</w:t>
      </w:r>
    </w:p>
    <w:p w14:paraId="44B69D75" w14:textId="77777777" w:rsidR="0017773E" w:rsidRPr="009D501B" w:rsidRDefault="0017773E" w:rsidP="00F84111">
      <w:pPr>
        <w:spacing w:after="0"/>
        <w:rPr>
          <w:sz w:val="22"/>
          <w:szCs w:val="22"/>
        </w:rPr>
      </w:pPr>
      <w:r w:rsidRPr="002561D1">
        <w:rPr>
          <w:sz w:val="22"/>
          <w:szCs w:val="22"/>
        </w:rPr>
        <w:t>"</w:t>
      </w:r>
      <w:proofErr w:type="spellStart"/>
      <w:proofErr w:type="gramStart"/>
      <w:r w:rsidRPr="002561D1">
        <w:rPr>
          <w:sz w:val="22"/>
          <w:szCs w:val="22"/>
        </w:rPr>
        <w:t>lalalaaaa</w:t>
      </w:r>
      <w:proofErr w:type="spellEnd"/>
      <w:proofErr w:type="gramEnd"/>
      <w:r w:rsidRPr="002561D1">
        <w:rPr>
          <w:sz w:val="22"/>
          <w:szCs w:val="22"/>
        </w:rPr>
        <w:t xml:space="preserve">! </w:t>
      </w:r>
      <w:proofErr w:type="spellStart"/>
      <w:r w:rsidRPr="002561D1">
        <w:rPr>
          <w:sz w:val="22"/>
          <w:szCs w:val="22"/>
        </w:rPr>
        <w:t>lala</w:t>
      </w:r>
      <w:proofErr w:type="spellEnd"/>
      <w:r w:rsidRPr="002561D1">
        <w:rPr>
          <w:sz w:val="22"/>
          <w:szCs w:val="22"/>
        </w:rPr>
        <w:t>, la!"</w:t>
      </w:r>
    </w:p>
    <w:p w14:paraId="2CC37C6E" w14:textId="77777777" w:rsidR="0017773E" w:rsidRPr="009D501B" w:rsidRDefault="0017773E" w:rsidP="00F84111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 xml:space="preserve">What array does the following call return? </w:t>
      </w:r>
    </w:p>
    <w:p w14:paraId="62894327" w14:textId="009A5698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 xml:space="preserve">D) </w:t>
      </w:r>
      <w:proofErr w:type="spellStart"/>
      <w:r w:rsidR="0017773E" w:rsidRPr="009D501B">
        <w:rPr>
          <w:sz w:val="22"/>
          <w:szCs w:val="22"/>
        </w:rPr>
        <w:t>getTokens</w:t>
      </w:r>
      <w:proofErr w:type="spellEnd"/>
      <w:r w:rsidR="0017773E" w:rsidRPr="009D501B">
        <w:rPr>
          <w:sz w:val="22"/>
          <w:szCs w:val="22"/>
        </w:rPr>
        <w:t>("</w:t>
      </w:r>
      <w:r w:rsidR="0017773E">
        <w:rPr>
          <w:sz w:val="22"/>
          <w:szCs w:val="22"/>
        </w:rPr>
        <w:t>(</w:t>
      </w:r>
      <w:r w:rsidR="0017773E" w:rsidRPr="009D501B">
        <w:rPr>
          <w:sz w:val="22"/>
          <w:szCs w:val="22"/>
        </w:rPr>
        <w:t>la</w:t>
      </w:r>
      <w:r w:rsidR="0017773E">
        <w:rPr>
          <w:sz w:val="22"/>
          <w:szCs w:val="22"/>
        </w:rPr>
        <w:t>)</w:t>
      </w:r>
      <w:r w:rsidR="0017773E" w:rsidRPr="009D501B">
        <w:rPr>
          <w:sz w:val="22"/>
          <w:szCs w:val="22"/>
        </w:rPr>
        <w:t>+"</w:t>
      </w:r>
      <w:proofErr w:type="gramStart"/>
      <w:r w:rsidR="0017773E" w:rsidRPr="009D501B">
        <w:rPr>
          <w:sz w:val="22"/>
          <w:szCs w:val="22"/>
        </w:rPr>
        <w:t>);</w:t>
      </w:r>
      <w:proofErr w:type="gramEnd"/>
    </w:p>
    <w:p w14:paraId="46E21C0A" w14:textId="45EE0E8C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A)</w:t>
      </w:r>
      <w:r w:rsidR="0017773E" w:rsidRPr="009D501B">
        <w:rPr>
          <w:sz w:val="22"/>
          <w:szCs w:val="22"/>
        </w:rPr>
        <w:t xml:space="preserve"> ["</w:t>
      </w:r>
      <w:proofErr w:type="spellStart"/>
      <w:r w:rsidR="0017773E" w:rsidRPr="009D501B">
        <w:rPr>
          <w:sz w:val="22"/>
          <w:szCs w:val="22"/>
        </w:rPr>
        <w:t>lalala</w:t>
      </w:r>
      <w:proofErr w:type="spellEnd"/>
      <w:r w:rsidR="0017773E" w:rsidRPr="009D501B">
        <w:rPr>
          <w:sz w:val="22"/>
          <w:szCs w:val="22"/>
        </w:rPr>
        <w:t>", "</w:t>
      </w:r>
      <w:proofErr w:type="spellStart"/>
      <w:r w:rsidR="0017773E" w:rsidRPr="009D501B">
        <w:rPr>
          <w:sz w:val="22"/>
          <w:szCs w:val="22"/>
        </w:rPr>
        <w:t>lala</w:t>
      </w:r>
      <w:proofErr w:type="spellEnd"/>
      <w:r w:rsidR="0017773E" w:rsidRPr="009D501B">
        <w:rPr>
          <w:sz w:val="22"/>
          <w:szCs w:val="22"/>
        </w:rPr>
        <w:t>", "la"]</w:t>
      </w:r>
    </w:p>
    <w:p w14:paraId="6B5A828C" w14:textId="01D4D5F9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B)</w:t>
      </w:r>
      <w:r w:rsidR="0017773E" w:rsidRPr="009D501B">
        <w:rPr>
          <w:sz w:val="22"/>
          <w:szCs w:val="22"/>
        </w:rPr>
        <w:t xml:space="preserve"> ["la", "la", "la", "la", "la", "la"]</w:t>
      </w:r>
    </w:p>
    <w:p w14:paraId="0A4F29AD" w14:textId="0AA35FD2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C)</w:t>
      </w:r>
      <w:r w:rsidR="0017773E" w:rsidRPr="009D501B">
        <w:rPr>
          <w:sz w:val="22"/>
          <w:szCs w:val="22"/>
        </w:rPr>
        <w:t xml:space="preserve"> ["</w:t>
      </w:r>
      <w:proofErr w:type="spellStart"/>
      <w:r w:rsidR="0017773E" w:rsidRPr="009D501B">
        <w:rPr>
          <w:sz w:val="22"/>
          <w:szCs w:val="22"/>
        </w:rPr>
        <w:t>laaaaaa</w:t>
      </w:r>
      <w:proofErr w:type="spellEnd"/>
      <w:r w:rsidR="0017773E" w:rsidRPr="009D501B">
        <w:rPr>
          <w:sz w:val="22"/>
          <w:szCs w:val="22"/>
        </w:rPr>
        <w:t>", "</w:t>
      </w:r>
      <w:proofErr w:type="spellStart"/>
      <w:r w:rsidR="0017773E" w:rsidRPr="009D501B">
        <w:rPr>
          <w:sz w:val="22"/>
          <w:szCs w:val="22"/>
        </w:rPr>
        <w:t>lala</w:t>
      </w:r>
      <w:proofErr w:type="spellEnd"/>
      <w:r w:rsidR="0017773E" w:rsidRPr="009D501B">
        <w:rPr>
          <w:sz w:val="22"/>
          <w:szCs w:val="22"/>
        </w:rPr>
        <w:t>", "la"]</w:t>
      </w:r>
    </w:p>
    <w:p w14:paraId="19FE8C38" w14:textId="3A71765D" w:rsidR="0017773E" w:rsidRPr="009D501B" w:rsidRDefault="001B62AF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D)</w:t>
      </w:r>
      <w:r w:rsidR="0017773E" w:rsidRPr="009D501B">
        <w:rPr>
          <w:sz w:val="22"/>
          <w:szCs w:val="22"/>
        </w:rPr>
        <w:t xml:space="preserve"> ["la", "la", "</w:t>
      </w:r>
      <w:proofErr w:type="spellStart"/>
      <w:r w:rsidR="0017773E" w:rsidRPr="009D501B">
        <w:rPr>
          <w:sz w:val="22"/>
          <w:szCs w:val="22"/>
        </w:rPr>
        <w:t>laaaa</w:t>
      </w:r>
      <w:proofErr w:type="spellEnd"/>
      <w:r w:rsidR="0017773E" w:rsidRPr="009D501B">
        <w:rPr>
          <w:sz w:val="22"/>
          <w:szCs w:val="22"/>
        </w:rPr>
        <w:t>", "la", "la", "la"]</w:t>
      </w:r>
    </w:p>
    <w:bookmarkEnd w:id="0"/>
    <w:p w14:paraId="19630639" w14:textId="39D7509F" w:rsidR="00C60545" w:rsidRDefault="00C60545" w:rsidP="00F84111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5F422776" w14:textId="77777777" w:rsidR="008A2F1D" w:rsidRPr="009D501B" w:rsidRDefault="008A2F1D" w:rsidP="00F84111">
      <w:pPr>
        <w:spacing w:after="0"/>
        <w:rPr>
          <w:sz w:val="22"/>
          <w:szCs w:val="22"/>
        </w:rPr>
      </w:pPr>
    </w:p>
    <w:p w14:paraId="47651245" w14:textId="77777777" w:rsidR="0017773E" w:rsidRPr="009D501B" w:rsidRDefault="0017773E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19</w:t>
      </w:r>
      <w:r w:rsidRPr="009D501B">
        <w:rPr>
          <w:sz w:val="22"/>
          <w:szCs w:val="22"/>
        </w:rPr>
        <w:t xml:space="preserve">. Assume String variable s </w:t>
      </w:r>
      <w:r>
        <w:rPr>
          <w:sz w:val="22"/>
          <w:szCs w:val="22"/>
        </w:rPr>
        <w:t>contains</w:t>
      </w:r>
      <w:r w:rsidRPr="009D501B">
        <w:rPr>
          <w:sz w:val="22"/>
          <w:szCs w:val="22"/>
        </w:rPr>
        <w:t xml:space="preserve"> the text</w:t>
      </w:r>
    </w:p>
    <w:p w14:paraId="0B7ABF08" w14:textId="77777777" w:rsidR="0017773E" w:rsidRPr="00D2407E" w:rsidRDefault="0017773E" w:rsidP="00F84111">
      <w:pPr>
        <w:spacing w:after="0"/>
        <w:rPr>
          <w:sz w:val="22"/>
          <w:szCs w:val="22"/>
        </w:rPr>
      </w:pPr>
      <w:r w:rsidRPr="00D2407E">
        <w:rPr>
          <w:sz w:val="22"/>
          <w:szCs w:val="22"/>
        </w:rPr>
        <w:t>"%one%%two%%%three%%%%"</w:t>
      </w:r>
    </w:p>
    <w:p w14:paraId="7EFF40D6" w14:textId="77777777" w:rsidR="0017773E" w:rsidRPr="00D2407E" w:rsidRDefault="0017773E" w:rsidP="00F84111">
      <w:pPr>
        <w:spacing w:after="0"/>
        <w:rPr>
          <w:sz w:val="22"/>
          <w:szCs w:val="22"/>
        </w:rPr>
      </w:pPr>
      <w:r w:rsidRPr="00D2407E">
        <w:rPr>
          <w:sz w:val="22"/>
          <w:szCs w:val="22"/>
        </w:rPr>
        <w:t>Which of the following calls will return the String array as follows:</w:t>
      </w:r>
    </w:p>
    <w:p w14:paraId="21675505" w14:textId="77777777" w:rsidR="0017773E" w:rsidRPr="00D2407E" w:rsidRDefault="0017773E" w:rsidP="00F84111">
      <w:pPr>
        <w:spacing w:after="0"/>
        <w:rPr>
          <w:sz w:val="22"/>
          <w:szCs w:val="22"/>
        </w:rPr>
      </w:pPr>
      <w:r w:rsidRPr="00D2407E">
        <w:rPr>
          <w:sz w:val="22"/>
          <w:szCs w:val="22"/>
        </w:rPr>
        <w:t>["%", "%%", "%%%", "%%%%"]</w:t>
      </w:r>
    </w:p>
    <w:p w14:paraId="14355D49" w14:textId="27946DEA" w:rsidR="0017773E" w:rsidRPr="009D501B" w:rsidRDefault="001B62AF" w:rsidP="00F84111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A)</w:t>
      </w:r>
      <w:r w:rsidR="0017773E" w:rsidRPr="002561D1">
        <w:rPr>
          <w:sz w:val="22"/>
          <w:szCs w:val="22"/>
        </w:rPr>
        <w:t xml:space="preserve"> </w:t>
      </w:r>
      <w:proofErr w:type="spellStart"/>
      <w:proofErr w:type="gramStart"/>
      <w:r w:rsidR="0017773E" w:rsidRPr="002561D1">
        <w:rPr>
          <w:sz w:val="22"/>
          <w:szCs w:val="22"/>
        </w:rPr>
        <w:t>s.getTokens</w:t>
      </w:r>
      <w:proofErr w:type="spellEnd"/>
      <w:proofErr w:type="gramEnd"/>
      <w:r w:rsidR="0017773E" w:rsidRPr="002561D1">
        <w:rPr>
          <w:sz w:val="22"/>
          <w:szCs w:val="22"/>
        </w:rPr>
        <w:t>("%+");</w:t>
      </w:r>
      <w:r w:rsidR="0017773E" w:rsidRPr="002561D1">
        <w:rPr>
          <w:sz w:val="22"/>
          <w:szCs w:val="22"/>
        </w:rPr>
        <w:br/>
      </w:r>
      <w:r>
        <w:rPr>
          <w:sz w:val="22"/>
          <w:szCs w:val="22"/>
        </w:rPr>
        <w:t>B)</w:t>
      </w:r>
      <w:r w:rsidR="0017773E" w:rsidRPr="002561D1">
        <w:rPr>
          <w:sz w:val="22"/>
          <w:szCs w:val="22"/>
        </w:rPr>
        <w:t xml:space="preserve"> </w:t>
      </w:r>
      <w:proofErr w:type="spellStart"/>
      <w:proofErr w:type="gramStart"/>
      <w:r w:rsidR="0017773E" w:rsidRPr="002561D1">
        <w:rPr>
          <w:sz w:val="22"/>
          <w:szCs w:val="22"/>
        </w:rPr>
        <w:t>s.getTokens</w:t>
      </w:r>
      <w:proofErr w:type="spellEnd"/>
      <w:proofErr w:type="gramEnd"/>
      <w:r w:rsidR="0017773E" w:rsidRPr="002561D1">
        <w:rPr>
          <w:sz w:val="22"/>
          <w:szCs w:val="22"/>
        </w:rPr>
        <w:t>("[a-</w:t>
      </w:r>
      <w:proofErr w:type="gramStart"/>
      <w:r w:rsidR="0017773E" w:rsidRPr="002561D1">
        <w:rPr>
          <w:sz w:val="22"/>
          <w:szCs w:val="22"/>
        </w:rPr>
        <w:t>z]+</w:t>
      </w:r>
      <w:proofErr w:type="gramEnd"/>
      <w:r w:rsidR="0017773E" w:rsidRPr="002561D1">
        <w:rPr>
          <w:sz w:val="22"/>
          <w:szCs w:val="22"/>
        </w:rPr>
        <w:t>");</w:t>
      </w:r>
      <w:r w:rsidR="0017773E" w:rsidRPr="002561D1">
        <w:rPr>
          <w:sz w:val="22"/>
          <w:szCs w:val="22"/>
        </w:rPr>
        <w:br/>
      </w:r>
      <w:r>
        <w:rPr>
          <w:sz w:val="22"/>
          <w:szCs w:val="22"/>
        </w:rPr>
        <w:t>C)</w:t>
      </w:r>
      <w:r w:rsidR="0017773E" w:rsidRPr="002561D1">
        <w:rPr>
          <w:sz w:val="22"/>
          <w:szCs w:val="22"/>
        </w:rPr>
        <w:t xml:space="preserve"> </w:t>
      </w:r>
      <w:proofErr w:type="spellStart"/>
      <w:proofErr w:type="gramStart"/>
      <w:r w:rsidR="0017773E" w:rsidRPr="002561D1">
        <w:rPr>
          <w:sz w:val="22"/>
          <w:szCs w:val="22"/>
        </w:rPr>
        <w:t>s.getTokens</w:t>
      </w:r>
      <w:proofErr w:type="spellEnd"/>
      <w:proofErr w:type="gramEnd"/>
      <w:r w:rsidR="0017773E" w:rsidRPr="002561D1">
        <w:rPr>
          <w:sz w:val="22"/>
          <w:szCs w:val="22"/>
        </w:rPr>
        <w:t>("</w:t>
      </w:r>
      <w:proofErr w:type="spellStart"/>
      <w:r w:rsidR="0017773E" w:rsidRPr="002561D1">
        <w:rPr>
          <w:sz w:val="22"/>
          <w:szCs w:val="22"/>
        </w:rPr>
        <w:t>one|two|three</w:t>
      </w:r>
      <w:proofErr w:type="spellEnd"/>
      <w:r w:rsidR="0017773E" w:rsidRPr="002561D1">
        <w:rPr>
          <w:sz w:val="22"/>
          <w:szCs w:val="22"/>
        </w:rPr>
        <w:t>");</w:t>
      </w:r>
      <w:r w:rsidR="0017773E" w:rsidRPr="002561D1">
        <w:rPr>
          <w:sz w:val="22"/>
          <w:szCs w:val="22"/>
        </w:rPr>
        <w:br/>
      </w:r>
      <w:r>
        <w:rPr>
          <w:sz w:val="22"/>
          <w:szCs w:val="22"/>
        </w:rPr>
        <w:t>D)</w:t>
      </w:r>
      <w:r w:rsidR="0017773E" w:rsidRPr="002561D1">
        <w:rPr>
          <w:sz w:val="22"/>
          <w:szCs w:val="22"/>
        </w:rPr>
        <w:t xml:space="preserve"> </w:t>
      </w:r>
      <w:proofErr w:type="spellStart"/>
      <w:proofErr w:type="gramStart"/>
      <w:r w:rsidR="0017773E" w:rsidRPr="002561D1">
        <w:rPr>
          <w:sz w:val="22"/>
          <w:szCs w:val="22"/>
        </w:rPr>
        <w:t>s.getTokens</w:t>
      </w:r>
      <w:proofErr w:type="spellEnd"/>
      <w:proofErr w:type="gramEnd"/>
      <w:r w:rsidR="0017773E" w:rsidRPr="002561D1">
        <w:rPr>
          <w:sz w:val="22"/>
          <w:szCs w:val="22"/>
        </w:rPr>
        <w:t>("[</w:t>
      </w:r>
      <w:proofErr w:type="spellStart"/>
      <w:proofErr w:type="gramStart"/>
      <w:r w:rsidR="0017773E" w:rsidRPr="002561D1">
        <w:rPr>
          <w:sz w:val="22"/>
          <w:szCs w:val="22"/>
        </w:rPr>
        <w:t>one,two</w:t>
      </w:r>
      <w:proofErr w:type="gramEnd"/>
      <w:r w:rsidR="0017773E" w:rsidRPr="002561D1">
        <w:rPr>
          <w:sz w:val="22"/>
          <w:szCs w:val="22"/>
        </w:rPr>
        <w:t>,three</w:t>
      </w:r>
      <w:proofErr w:type="spellEnd"/>
      <w:r w:rsidR="0017773E" w:rsidRPr="002561D1">
        <w:rPr>
          <w:sz w:val="22"/>
          <w:szCs w:val="22"/>
        </w:rPr>
        <w:t>]"</w:t>
      </w:r>
      <w:proofErr w:type="gramStart"/>
      <w:r w:rsidR="0017773E" w:rsidRPr="002561D1">
        <w:rPr>
          <w:sz w:val="22"/>
          <w:szCs w:val="22"/>
        </w:rPr>
        <w:t>);</w:t>
      </w:r>
      <w:proofErr w:type="gramEnd"/>
    </w:p>
    <w:p w14:paraId="0C22C876" w14:textId="62B9F177" w:rsidR="00D2407E" w:rsidRPr="009D501B" w:rsidRDefault="00D2407E" w:rsidP="00F84111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7AF5073E" w14:textId="77777777" w:rsidR="00C60545" w:rsidRPr="009D501B" w:rsidRDefault="00C60545" w:rsidP="00F84111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</w:p>
    <w:p w14:paraId="2A1B39D4" w14:textId="77777777" w:rsidR="0017773E" w:rsidRPr="009D501B" w:rsidRDefault="0017773E" w:rsidP="00F84111">
      <w:pPr>
        <w:spacing w:after="0"/>
        <w:rPr>
          <w:sz w:val="22"/>
          <w:szCs w:val="22"/>
        </w:rPr>
      </w:pPr>
      <w:r>
        <w:rPr>
          <w:sz w:val="22"/>
          <w:szCs w:val="22"/>
        </w:rPr>
        <w:t>20</w:t>
      </w:r>
      <w:r w:rsidRPr="009D501B">
        <w:rPr>
          <w:sz w:val="22"/>
          <w:szCs w:val="22"/>
        </w:rPr>
        <w:t xml:space="preserve">. Assume String variable s </w:t>
      </w:r>
      <w:r>
        <w:rPr>
          <w:sz w:val="22"/>
          <w:szCs w:val="22"/>
        </w:rPr>
        <w:t>contains</w:t>
      </w:r>
      <w:r w:rsidRPr="009D501B">
        <w:rPr>
          <w:sz w:val="22"/>
          <w:szCs w:val="22"/>
        </w:rPr>
        <w:t xml:space="preserve"> the text</w:t>
      </w:r>
    </w:p>
    <w:p w14:paraId="71864BAF" w14:textId="77777777" w:rsidR="0017773E" w:rsidRPr="009D501B" w:rsidRDefault="0017773E" w:rsidP="00F84111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>"%one%%two%%%three%%%%"</w:t>
      </w:r>
    </w:p>
    <w:p w14:paraId="48127854" w14:textId="77777777" w:rsidR="0017773E" w:rsidRPr="009D501B" w:rsidRDefault="0017773E" w:rsidP="00F84111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>Which of the following calls will return the String array as follows:</w:t>
      </w:r>
    </w:p>
    <w:p w14:paraId="079EFCD2" w14:textId="77777777" w:rsidR="0017773E" w:rsidRPr="009D501B" w:rsidRDefault="0017773E" w:rsidP="00F84111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>["%", "%%", "%%%", "%%%%"]</w:t>
      </w:r>
    </w:p>
    <w:p w14:paraId="7955B0A5" w14:textId="137F0B91" w:rsidR="0017773E" w:rsidRPr="009D501B" w:rsidRDefault="001B62AF" w:rsidP="00F84111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A)</w:t>
      </w:r>
      <w:r w:rsidR="0017773E" w:rsidRPr="002561D1">
        <w:rPr>
          <w:sz w:val="22"/>
          <w:szCs w:val="22"/>
        </w:rPr>
        <w:t xml:space="preserve"> </w:t>
      </w:r>
      <w:proofErr w:type="spellStart"/>
      <w:proofErr w:type="gramStart"/>
      <w:r w:rsidR="0017773E" w:rsidRPr="002561D1">
        <w:rPr>
          <w:sz w:val="22"/>
          <w:szCs w:val="22"/>
        </w:rPr>
        <w:t>s.split</w:t>
      </w:r>
      <w:proofErr w:type="spellEnd"/>
      <w:proofErr w:type="gramEnd"/>
      <w:r w:rsidR="0017773E" w:rsidRPr="002561D1">
        <w:rPr>
          <w:sz w:val="22"/>
          <w:szCs w:val="22"/>
        </w:rPr>
        <w:t>("%+");</w:t>
      </w:r>
      <w:r w:rsidR="0017773E" w:rsidRPr="002561D1">
        <w:rPr>
          <w:sz w:val="22"/>
          <w:szCs w:val="22"/>
        </w:rPr>
        <w:br/>
      </w:r>
      <w:r>
        <w:rPr>
          <w:sz w:val="22"/>
          <w:szCs w:val="22"/>
        </w:rPr>
        <w:t>B)</w:t>
      </w:r>
      <w:r w:rsidR="0017773E" w:rsidRPr="002561D1">
        <w:rPr>
          <w:sz w:val="22"/>
          <w:szCs w:val="22"/>
        </w:rPr>
        <w:t xml:space="preserve"> </w:t>
      </w:r>
      <w:proofErr w:type="spellStart"/>
      <w:proofErr w:type="gramStart"/>
      <w:r w:rsidR="0017773E" w:rsidRPr="002561D1">
        <w:rPr>
          <w:sz w:val="22"/>
          <w:szCs w:val="22"/>
        </w:rPr>
        <w:t>s.split</w:t>
      </w:r>
      <w:proofErr w:type="spellEnd"/>
      <w:proofErr w:type="gramEnd"/>
      <w:r w:rsidR="0017773E" w:rsidRPr="002561D1">
        <w:rPr>
          <w:sz w:val="22"/>
          <w:szCs w:val="22"/>
        </w:rPr>
        <w:t>("[a-</w:t>
      </w:r>
      <w:proofErr w:type="gramStart"/>
      <w:r w:rsidR="0017773E" w:rsidRPr="002561D1">
        <w:rPr>
          <w:sz w:val="22"/>
          <w:szCs w:val="22"/>
        </w:rPr>
        <w:t>z]+</w:t>
      </w:r>
      <w:proofErr w:type="gramEnd"/>
      <w:r w:rsidR="0017773E" w:rsidRPr="002561D1">
        <w:rPr>
          <w:sz w:val="22"/>
          <w:szCs w:val="22"/>
        </w:rPr>
        <w:t>");</w:t>
      </w:r>
      <w:r w:rsidR="0017773E" w:rsidRPr="002561D1">
        <w:rPr>
          <w:sz w:val="22"/>
          <w:szCs w:val="22"/>
        </w:rPr>
        <w:br/>
      </w:r>
      <w:r>
        <w:rPr>
          <w:sz w:val="22"/>
          <w:szCs w:val="22"/>
        </w:rPr>
        <w:t>C)</w:t>
      </w:r>
      <w:r w:rsidR="0017773E" w:rsidRPr="002561D1">
        <w:rPr>
          <w:sz w:val="22"/>
          <w:szCs w:val="22"/>
        </w:rPr>
        <w:t xml:space="preserve"> </w:t>
      </w:r>
      <w:proofErr w:type="spellStart"/>
      <w:proofErr w:type="gramStart"/>
      <w:r w:rsidR="0017773E" w:rsidRPr="002561D1">
        <w:rPr>
          <w:sz w:val="22"/>
          <w:szCs w:val="22"/>
        </w:rPr>
        <w:t>s.split</w:t>
      </w:r>
      <w:proofErr w:type="spellEnd"/>
      <w:proofErr w:type="gramEnd"/>
      <w:r w:rsidR="0017773E" w:rsidRPr="002561D1">
        <w:rPr>
          <w:sz w:val="22"/>
          <w:szCs w:val="22"/>
        </w:rPr>
        <w:t>("</w:t>
      </w:r>
      <w:proofErr w:type="spellStart"/>
      <w:r w:rsidR="0017773E" w:rsidRPr="002561D1">
        <w:rPr>
          <w:sz w:val="22"/>
          <w:szCs w:val="22"/>
        </w:rPr>
        <w:t>one|two|three</w:t>
      </w:r>
      <w:proofErr w:type="spellEnd"/>
      <w:r w:rsidR="0017773E" w:rsidRPr="002561D1">
        <w:rPr>
          <w:sz w:val="22"/>
          <w:szCs w:val="22"/>
        </w:rPr>
        <w:t>");</w:t>
      </w:r>
      <w:r w:rsidR="0017773E" w:rsidRPr="002561D1">
        <w:rPr>
          <w:sz w:val="22"/>
          <w:szCs w:val="22"/>
        </w:rPr>
        <w:br/>
      </w:r>
      <w:r>
        <w:rPr>
          <w:sz w:val="22"/>
          <w:szCs w:val="22"/>
        </w:rPr>
        <w:t>D)</w:t>
      </w:r>
      <w:r w:rsidR="0017773E" w:rsidRPr="002561D1">
        <w:rPr>
          <w:sz w:val="22"/>
          <w:szCs w:val="22"/>
        </w:rPr>
        <w:t xml:space="preserve"> </w:t>
      </w:r>
      <w:proofErr w:type="spellStart"/>
      <w:proofErr w:type="gramStart"/>
      <w:r w:rsidR="0017773E" w:rsidRPr="002561D1">
        <w:rPr>
          <w:sz w:val="22"/>
          <w:szCs w:val="22"/>
        </w:rPr>
        <w:t>s.split</w:t>
      </w:r>
      <w:proofErr w:type="spellEnd"/>
      <w:proofErr w:type="gramEnd"/>
      <w:r w:rsidR="0017773E" w:rsidRPr="002561D1">
        <w:rPr>
          <w:sz w:val="22"/>
          <w:szCs w:val="22"/>
        </w:rPr>
        <w:t>("[</w:t>
      </w:r>
      <w:proofErr w:type="spellStart"/>
      <w:proofErr w:type="gramStart"/>
      <w:r w:rsidR="0017773E" w:rsidRPr="002561D1">
        <w:rPr>
          <w:sz w:val="22"/>
          <w:szCs w:val="22"/>
        </w:rPr>
        <w:t>one,two</w:t>
      </w:r>
      <w:proofErr w:type="gramEnd"/>
      <w:r w:rsidR="0017773E" w:rsidRPr="002561D1">
        <w:rPr>
          <w:sz w:val="22"/>
          <w:szCs w:val="22"/>
        </w:rPr>
        <w:t>,three</w:t>
      </w:r>
      <w:proofErr w:type="spellEnd"/>
      <w:r w:rsidR="0017773E" w:rsidRPr="002561D1">
        <w:rPr>
          <w:sz w:val="22"/>
          <w:szCs w:val="22"/>
        </w:rPr>
        <w:t>]"</w:t>
      </w:r>
      <w:proofErr w:type="gramStart"/>
      <w:r w:rsidR="0017773E" w:rsidRPr="002561D1">
        <w:rPr>
          <w:sz w:val="22"/>
          <w:szCs w:val="22"/>
        </w:rPr>
        <w:t>);</w:t>
      </w:r>
      <w:proofErr w:type="gramEnd"/>
    </w:p>
    <w:p w14:paraId="183E66FD" w14:textId="5EA251B9" w:rsidR="00C60545" w:rsidRDefault="00C60545" w:rsidP="008A2F1D">
      <w:pPr>
        <w:spacing w:after="0"/>
        <w:rPr>
          <w:sz w:val="22"/>
          <w:szCs w:val="22"/>
        </w:rPr>
      </w:pPr>
      <w:r w:rsidRPr="009D501B">
        <w:rPr>
          <w:sz w:val="22"/>
          <w:szCs w:val="22"/>
        </w:rPr>
        <w:t>ANS:</w:t>
      </w:r>
    </w:p>
    <w:p w14:paraId="1D0ED0BB" w14:textId="77777777" w:rsidR="008A2F1D" w:rsidRPr="008A2F1D" w:rsidRDefault="008A2F1D" w:rsidP="008A2F1D">
      <w:pPr>
        <w:spacing w:after="0"/>
        <w:rPr>
          <w:sz w:val="22"/>
          <w:szCs w:val="22"/>
        </w:rPr>
      </w:pPr>
    </w:p>
    <w:p w14:paraId="69B688AF" w14:textId="77777777" w:rsidR="0017773E" w:rsidRPr="002561D1" w:rsidRDefault="0017773E" w:rsidP="00F84111">
      <w:pPr>
        <w:spacing w:after="0" w:line="240" w:lineRule="auto"/>
        <w:rPr>
          <w:sz w:val="22"/>
          <w:szCs w:val="22"/>
        </w:rPr>
      </w:pPr>
      <w: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  <w:t xml:space="preserve">21. </w:t>
      </w:r>
      <w:r w:rsidRPr="002561D1">
        <w:rPr>
          <w:sz w:val="22"/>
          <w:szCs w:val="22"/>
        </w:rPr>
        <w:t>Assume String variable d contains the text:</w:t>
      </w:r>
      <w:r w:rsidRPr="002561D1">
        <w:rPr>
          <w:sz w:val="22"/>
          <w:szCs w:val="22"/>
        </w:rPr>
        <w:br/>
        <w:t>"one (1), two (2), three (3)"</w:t>
      </w:r>
    </w:p>
    <w:p w14:paraId="1AA695A4" w14:textId="77777777" w:rsidR="0017773E" w:rsidRPr="002561D1" w:rsidRDefault="0017773E" w:rsidP="00F84111">
      <w:pPr>
        <w:spacing w:after="0" w:line="240" w:lineRule="auto"/>
        <w:rPr>
          <w:sz w:val="22"/>
          <w:szCs w:val="22"/>
        </w:rPr>
      </w:pPr>
      <w:r w:rsidRPr="002561D1">
        <w:rPr>
          <w:sz w:val="22"/>
          <w:szCs w:val="22"/>
        </w:rPr>
        <w:t xml:space="preserve">Which of the following calls to </w:t>
      </w:r>
      <w:proofErr w:type="spellStart"/>
      <w:r w:rsidRPr="002561D1">
        <w:rPr>
          <w:sz w:val="22"/>
          <w:szCs w:val="22"/>
        </w:rPr>
        <w:t>getTokens</w:t>
      </w:r>
      <w:proofErr w:type="spellEnd"/>
      <w:r w:rsidRPr="002561D1">
        <w:rPr>
          <w:sz w:val="22"/>
          <w:szCs w:val="22"/>
        </w:rPr>
        <w:t xml:space="preserve"> will return the list of Strings as follows:</w:t>
      </w:r>
      <w:r w:rsidRPr="002561D1">
        <w:rPr>
          <w:sz w:val="22"/>
          <w:szCs w:val="22"/>
        </w:rPr>
        <w:br/>
        <w:t>["one", "(1)", "two", "(2)", "three", "(3)"]</w:t>
      </w:r>
    </w:p>
    <w:p w14:paraId="03C775EB" w14:textId="0016AA92" w:rsidR="0017773E" w:rsidRPr="002561D1" w:rsidRDefault="001B62AF" w:rsidP="00F84111">
      <w:pPr>
        <w:spacing w:after="0" w:line="240" w:lineRule="auto"/>
        <w:rPr>
          <w:sz w:val="22"/>
          <w:szCs w:val="22"/>
        </w:rPr>
      </w:pPr>
      <w:r>
        <w:rPr>
          <w:sz w:val="22"/>
          <w:szCs w:val="22"/>
        </w:rPr>
        <w:t>A)</w:t>
      </w:r>
      <w:r w:rsidR="0017773E" w:rsidRPr="002561D1"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D)</w:t>
      </w:r>
      <w:proofErr w:type="spellStart"/>
      <w:r w:rsidR="0017773E" w:rsidRPr="002561D1">
        <w:rPr>
          <w:sz w:val="22"/>
          <w:szCs w:val="22"/>
        </w:rPr>
        <w:t>getTokens</w:t>
      </w:r>
      <w:proofErr w:type="spellEnd"/>
      <w:proofErr w:type="gramEnd"/>
      <w:r w:rsidR="0017773E" w:rsidRPr="002561D1">
        <w:rPr>
          <w:sz w:val="22"/>
          <w:szCs w:val="22"/>
        </w:rPr>
        <w:t>("[^</w:t>
      </w:r>
      <w:proofErr w:type="gramStart"/>
      <w:r w:rsidR="0017773E" w:rsidRPr="002561D1">
        <w:rPr>
          <w:sz w:val="22"/>
          <w:szCs w:val="22"/>
        </w:rPr>
        <w:t>, ]</w:t>
      </w:r>
      <w:proofErr w:type="gramEnd"/>
      <w:r w:rsidR="0017773E" w:rsidRPr="002561D1">
        <w:rPr>
          <w:sz w:val="22"/>
          <w:szCs w:val="22"/>
        </w:rPr>
        <w:t>+")</w:t>
      </w:r>
      <w:r w:rsidR="0017773E" w:rsidRPr="002561D1">
        <w:rPr>
          <w:sz w:val="22"/>
          <w:szCs w:val="22"/>
        </w:rPr>
        <w:br/>
      </w:r>
      <w:r>
        <w:rPr>
          <w:sz w:val="22"/>
          <w:szCs w:val="22"/>
        </w:rPr>
        <w:t>B)</w:t>
      </w:r>
      <w:r w:rsidR="0017773E" w:rsidRPr="002561D1"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D)</w:t>
      </w:r>
      <w:proofErr w:type="spellStart"/>
      <w:r w:rsidR="0017773E" w:rsidRPr="002561D1">
        <w:rPr>
          <w:sz w:val="22"/>
          <w:szCs w:val="22"/>
        </w:rPr>
        <w:t>getTokens</w:t>
      </w:r>
      <w:proofErr w:type="spellEnd"/>
      <w:proofErr w:type="gramEnd"/>
      <w:r w:rsidR="0017773E" w:rsidRPr="002561D1">
        <w:rPr>
          <w:sz w:val="22"/>
          <w:szCs w:val="22"/>
        </w:rPr>
        <w:t>("[^</w:t>
      </w:r>
      <w:proofErr w:type="gramStart"/>
      <w:r w:rsidR="0017773E" w:rsidRPr="002561D1">
        <w:rPr>
          <w:sz w:val="22"/>
          <w:szCs w:val="22"/>
        </w:rPr>
        <w:t>,]+</w:t>
      </w:r>
      <w:proofErr w:type="gramEnd"/>
      <w:r w:rsidR="0017773E" w:rsidRPr="002561D1">
        <w:rPr>
          <w:sz w:val="22"/>
          <w:szCs w:val="22"/>
        </w:rPr>
        <w:t>")</w:t>
      </w:r>
      <w:r w:rsidR="0017773E" w:rsidRPr="002561D1">
        <w:rPr>
          <w:sz w:val="22"/>
          <w:szCs w:val="22"/>
        </w:rPr>
        <w:br/>
      </w:r>
      <w:r>
        <w:rPr>
          <w:sz w:val="22"/>
          <w:szCs w:val="22"/>
        </w:rPr>
        <w:t>C)</w:t>
      </w:r>
      <w:r w:rsidR="0017773E" w:rsidRPr="002561D1"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D)</w:t>
      </w:r>
      <w:proofErr w:type="spellStart"/>
      <w:r w:rsidR="0017773E" w:rsidRPr="002561D1">
        <w:rPr>
          <w:sz w:val="22"/>
          <w:szCs w:val="22"/>
        </w:rPr>
        <w:t>getTokens</w:t>
      </w:r>
      <w:proofErr w:type="spellEnd"/>
      <w:proofErr w:type="gramEnd"/>
      <w:r w:rsidR="0017773E" w:rsidRPr="002561D1">
        <w:rPr>
          <w:sz w:val="22"/>
          <w:szCs w:val="22"/>
        </w:rPr>
        <w:t>("[a-z()0-</w:t>
      </w:r>
      <w:proofErr w:type="gramStart"/>
      <w:r w:rsidR="0017773E" w:rsidRPr="002561D1">
        <w:rPr>
          <w:sz w:val="22"/>
          <w:szCs w:val="22"/>
        </w:rPr>
        <w:t>9]+</w:t>
      </w:r>
      <w:proofErr w:type="gramEnd"/>
      <w:r w:rsidR="0017773E" w:rsidRPr="002561D1">
        <w:rPr>
          <w:sz w:val="22"/>
          <w:szCs w:val="22"/>
        </w:rPr>
        <w:t>")</w:t>
      </w:r>
      <w:r w:rsidR="0017773E" w:rsidRPr="002561D1">
        <w:rPr>
          <w:sz w:val="22"/>
          <w:szCs w:val="22"/>
        </w:rPr>
        <w:br/>
      </w:r>
      <w:r>
        <w:rPr>
          <w:sz w:val="22"/>
          <w:szCs w:val="22"/>
        </w:rPr>
        <w:t>D)</w:t>
      </w:r>
      <w:r w:rsidR="0017773E" w:rsidRPr="002561D1">
        <w:rPr>
          <w:sz w:val="22"/>
          <w:szCs w:val="22"/>
        </w:rPr>
        <w:t xml:space="preserve"> </w:t>
      </w:r>
      <w:proofErr w:type="gramStart"/>
      <w:r>
        <w:rPr>
          <w:sz w:val="22"/>
          <w:szCs w:val="22"/>
        </w:rPr>
        <w:t>D)</w:t>
      </w:r>
      <w:proofErr w:type="spellStart"/>
      <w:r w:rsidR="0017773E" w:rsidRPr="002561D1">
        <w:rPr>
          <w:sz w:val="22"/>
          <w:szCs w:val="22"/>
        </w:rPr>
        <w:t>getTokens</w:t>
      </w:r>
      <w:proofErr w:type="spellEnd"/>
      <w:proofErr w:type="gramEnd"/>
      <w:r w:rsidR="0017773E" w:rsidRPr="002561D1">
        <w:rPr>
          <w:sz w:val="22"/>
          <w:szCs w:val="22"/>
        </w:rPr>
        <w:t>("[a-</w:t>
      </w:r>
      <w:proofErr w:type="gramStart"/>
      <w:r w:rsidR="0017773E" w:rsidRPr="002561D1">
        <w:rPr>
          <w:sz w:val="22"/>
          <w:szCs w:val="22"/>
        </w:rPr>
        <w:t>z]+|[(][</w:t>
      </w:r>
      <w:proofErr w:type="gramEnd"/>
      <w:r w:rsidR="0017773E" w:rsidRPr="002561D1">
        <w:rPr>
          <w:sz w:val="22"/>
          <w:szCs w:val="22"/>
        </w:rPr>
        <w:t>0-</w:t>
      </w:r>
      <w:proofErr w:type="gramStart"/>
      <w:r w:rsidR="0017773E" w:rsidRPr="002561D1">
        <w:rPr>
          <w:sz w:val="22"/>
          <w:szCs w:val="22"/>
        </w:rPr>
        <w:t>9]+</w:t>
      </w:r>
      <w:proofErr w:type="gramEnd"/>
      <w:r w:rsidR="0017773E" w:rsidRPr="002561D1">
        <w:rPr>
          <w:sz w:val="22"/>
          <w:szCs w:val="22"/>
        </w:rPr>
        <w:t>[)]")</w:t>
      </w:r>
    </w:p>
    <w:p w14:paraId="39F02D13" w14:textId="70D4AD65" w:rsidR="00D2407E" w:rsidRPr="00D2407E" w:rsidRDefault="00C60545" w:rsidP="008A2F1D">
      <w:pPr>
        <w:spacing w:after="0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9D501B">
        <w:rPr>
          <w:sz w:val="22"/>
          <w:szCs w:val="22"/>
        </w:rPr>
        <w:t>ANS:</w:t>
      </w:r>
    </w:p>
    <w:sectPr w:rsidR="00D2407E" w:rsidRPr="00D2407E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C2220" w14:textId="77777777" w:rsidR="00C84E0C" w:rsidRDefault="00C84E0C" w:rsidP="00CC7C1A">
      <w:pPr>
        <w:spacing w:after="0" w:line="240" w:lineRule="auto"/>
      </w:pPr>
      <w:r>
        <w:separator/>
      </w:r>
    </w:p>
  </w:endnote>
  <w:endnote w:type="continuationSeparator" w:id="0">
    <w:p w14:paraId="3E845263" w14:textId="77777777" w:rsidR="00C84E0C" w:rsidRDefault="00C84E0C" w:rsidP="00CC7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14A8DF" w14:textId="77777777" w:rsidR="00C84E0C" w:rsidRDefault="00C84E0C" w:rsidP="00CC7C1A">
      <w:pPr>
        <w:spacing w:after="0" w:line="240" w:lineRule="auto"/>
      </w:pPr>
      <w:r>
        <w:separator/>
      </w:r>
    </w:p>
  </w:footnote>
  <w:footnote w:type="continuationSeparator" w:id="0">
    <w:p w14:paraId="7273606C" w14:textId="77777777" w:rsidR="00C84E0C" w:rsidRDefault="00C84E0C" w:rsidP="00CC7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19034B" w14:textId="0E25E357" w:rsidR="00CC7C1A" w:rsidRDefault="00CC7C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745D70" w14:textId="3A0C8A64" w:rsidR="00CC7C1A" w:rsidRDefault="00CC7C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FC6FC" w14:textId="125AA22E" w:rsidR="00CC7C1A" w:rsidRDefault="00CC7C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F7C25"/>
    <w:multiLevelType w:val="multilevel"/>
    <w:tmpl w:val="F39C3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6F4F70"/>
    <w:multiLevelType w:val="multilevel"/>
    <w:tmpl w:val="A87C5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A709DA"/>
    <w:multiLevelType w:val="multilevel"/>
    <w:tmpl w:val="23F4D4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6F2F91"/>
    <w:multiLevelType w:val="multilevel"/>
    <w:tmpl w:val="03B46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BF22D4"/>
    <w:multiLevelType w:val="multilevel"/>
    <w:tmpl w:val="909C4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2D7036"/>
    <w:multiLevelType w:val="multilevel"/>
    <w:tmpl w:val="35E28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335E5"/>
    <w:multiLevelType w:val="multilevel"/>
    <w:tmpl w:val="B52CD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494DB2"/>
    <w:multiLevelType w:val="multilevel"/>
    <w:tmpl w:val="E160A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173BF2"/>
    <w:multiLevelType w:val="multilevel"/>
    <w:tmpl w:val="DBBA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F61BE7"/>
    <w:multiLevelType w:val="multilevel"/>
    <w:tmpl w:val="4C3C2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3281263">
    <w:abstractNumId w:val="7"/>
  </w:num>
  <w:num w:numId="2" w16cid:durableId="2017077403">
    <w:abstractNumId w:val="6"/>
  </w:num>
  <w:num w:numId="3" w16cid:durableId="92554699">
    <w:abstractNumId w:val="9"/>
  </w:num>
  <w:num w:numId="4" w16cid:durableId="460464680">
    <w:abstractNumId w:val="13"/>
  </w:num>
  <w:num w:numId="5" w16cid:durableId="1971667751">
    <w:abstractNumId w:val="8"/>
  </w:num>
  <w:num w:numId="6" w16cid:durableId="1118110120">
    <w:abstractNumId w:val="0"/>
  </w:num>
  <w:num w:numId="7" w16cid:durableId="246621047">
    <w:abstractNumId w:val="11"/>
  </w:num>
  <w:num w:numId="8" w16cid:durableId="301010578">
    <w:abstractNumId w:val="10"/>
  </w:num>
  <w:num w:numId="9" w16cid:durableId="691148002">
    <w:abstractNumId w:val="4"/>
  </w:num>
  <w:num w:numId="10" w16cid:durableId="723216194">
    <w:abstractNumId w:val="12"/>
  </w:num>
  <w:num w:numId="11" w16cid:durableId="1156527265">
    <w:abstractNumId w:val="1"/>
  </w:num>
  <w:num w:numId="12" w16cid:durableId="1389645713">
    <w:abstractNumId w:val="3"/>
  </w:num>
  <w:num w:numId="13" w16cid:durableId="839082153">
    <w:abstractNumId w:val="5"/>
  </w:num>
  <w:num w:numId="14" w16cid:durableId="968243820">
    <w:abstractNumId w:val="14"/>
  </w:num>
  <w:num w:numId="15" w16cid:durableId="19003600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oFAG9wGQctAAAA"/>
  </w:docVars>
  <w:rsids>
    <w:rsidRoot w:val="00AE7A67"/>
    <w:rsid w:val="000200FF"/>
    <w:rsid w:val="00057879"/>
    <w:rsid w:val="001024A1"/>
    <w:rsid w:val="0017773E"/>
    <w:rsid w:val="001B62AF"/>
    <w:rsid w:val="001F0373"/>
    <w:rsid w:val="002E0DBE"/>
    <w:rsid w:val="0037050E"/>
    <w:rsid w:val="003A4546"/>
    <w:rsid w:val="003D33DA"/>
    <w:rsid w:val="00487AE5"/>
    <w:rsid w:val="004A3E4D"/>
    <w:rsid w:val="004E289A"/>
    <w:rsid w:val="004F62CE"/>
    <w:rsid w:val="0058441B"/>
    <w:rsid w:val="005B1773"/>
    <w:rsid w:val="007665BC"/>
    <w:rsid w:val="007F58D7"/>
    <w:rsid w:val="008432B8"/>
    <w:rsid w:val="008A2F1D"/>
    <w:rsid w:val="008D5F0E"/>
    <w:rsid w:val="008E3879"/>
    <w:rsid w:val="00AA7115"/>
    <w:rsid w:val="00AE7A67"/>
    <w:rsid w:val="00B93DC1"/>
    <w:rsid w:val="00C60545"/>
    <w:rsid w:val="00C655B7"/>
    <w:rsid w:val="00C84E0C"/>
    <w:rsid w:val="00CC7C1A"/>
    <w:rsid w:val="00CD1F9C"/>
    <w:rsid w:val="00D03C0D"/>
    <w:rsid w:val="00D2407E"/>
    <w:rsid w:val="00D33216"/>
    <w:rsid w:val="00D778B3"/>
    <w:rsid w:val="00DA02E3"/>
    <w:rsid w:val="00DC45B2"/>
    <w:rsid w:val="00E56386"/>
    <w:rsid w:val="00F84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4F62C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C7C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C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756</Words>
  <Characters>3910</Characters>
  <Application>Microsoft Office Word</Application>
  <DocSecurity>0</DocSecurity>
  <Lines>139</Lines>
  <Paragraphs>122</Paragraphs>
  <ScaleCrop>false</ScaleCrop>
  <Company/>
  <LinksUpToDate>false</LinksUpToDate>
  <CharactersWithSpaces>4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6</cp:revision>
  <cp:lastPrinted>2025-02-02T19:12:00Z</cp:lastPrinted>
  <dcterms:created xsi:type="dcterms:W3CDTF">2024-10-01T21:31:00Z</dcterms:created>
  <dcterms:modified xsi:type="dcterms:W3CDTF">2025-03-31T17:40:00Z</dcterms:modified>
</cp:coreProperties>
</file>